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6fb84e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6fb84ef-3477-11eb-8ad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QQ5CQQhDiRfg/rfsDZDXUTduTDoL0Uz+/4uGoaVQ8xWqv/pWVV01PdXyix71Hb9+A2h6zwVrNS8pXoGlPQlecrzNTHvTnkt4m17tf67gUTKo0D5cqB+UfuICv4T5hQxrKK2fSnvX4mwpzW8lLZJr8EoxH+a2LWZpwWM+RhRtJc0vv+8CIhXreVWtlI8tG5ntQ5NppXiys5AaHqNYL1bLEtFW9mLG/I4vOscScjzLBEUv4Iow9gNEBx/2lo75gGDkDBVGTPUCq9Bq5SiunycHPOu0W9wfjedhCRhNx/4nN+/q5Jhg7n/4C/OIaVS5XoiX+9F6cX6eH2VrcXvMjf2g3cNeOubG/D2NSwPXlf2AiY5jeSTleO+b2wNv7AfH+87idoFfqDUhF/j47333Cas6dG8vSzS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enton ky no service emergency calling only and no signal its roaming</w:t>
      </w:r>
      <w:r>
        <w:t xml:space="preserve"> </w:t>
      </w:r>
      <w:r>
        <w:t xml:space="preserve">only whats going on qlink??? It'll work for min or 2 one one bar then</w:t>
      </w:r>
      <w:r>
        <w:t xml:space="preserve"> </w:t>
      </w:r>
      <w:r>
        <w:t xml:space="preserve">roam with few bars with emergency calling ony and its not mu phone done</w:t>
      </w:r>
      <w:r>
        <w:t xml:space="preserve"> </w:t>
      </w:r>
      <w:r>
        <w:t xml:space="preserve">restated it and tried airplane mode and nothing. I usually have 5 bars</w:t>
      </w:r>
      <w:r>
        <w:t xml:space="preserve"> </w:t>
      </w:r>
      <w:r>
        <w:t xml:space="preserve">of service LTE and 5G Services now nothing but one bar for few mins if</w:t>
      </w:r>
      <w:r>
        <w:t xml:space="preserve"> </w:t>
      </w:r>
      <w:r>
        <w:t xml:space="preserve">I'm luck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6fb84ef-3477-11eb-8ad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6fb84ef-3477-11eb-8ad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6fb84ef-3477-11eb-8ad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6fb84ef</dc:title>
  <dc:creator/>
  <cp:keywords/>
  <dcterms:created xsi:type="dcterms:W3CDTF">2026-05-03T09:27:15Z</dcterms:created>
  <dcterms:modified xsi:type="dcterms:W3CDTF">2026-05-03T09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